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of Jesus’ return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holy way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he would return to Earth just before the world ended. He will come back the same way that he left. That is, he will have a real body and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heard and believed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while waiting for Jesus to return?</w:t>
      </w:r>
      <w:r>
        <w:br/>
      </w:r>
      <w:r>
        <w:t xml:space="preserve">He wants us to live in a holy way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to suffer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pull out the wheat along with the weeds accidentally.</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 the weeds represent?</w:t>
      </w:r>
      <w:r>
        <w:br/>
      </w:r>
      <w:r>
        <w:t xml:space="preserve">The weeds represent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pull out the weeds exclusively?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an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When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 with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when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God promises to punish all people who do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When Jesus comes back to earth, Jesus will prevent Satan from ever again doing evil things or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 and his 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ver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in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e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the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o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11Z</dcterms:created>
  <dcterms:modified xsi:type="dcterms:W3CDTF">2023-06-06T20: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